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1DE4D" w14:textId="77777777" w:rsidR="00057702" w:rsidRPr="00742C47" w:rsidRDefault="00057702" w:rsidP="00057702">
      <w:pPr>
        <w:rPr>
          <w:rFonts w:ascii="Book Antiqua" w:hAnsi="Book Antiqua"/>
          <w:b/>
          <w:sz w:val="32"/>
          <w:szCs w:val="32"/>
        </w:rPr>
      </w:pPr>
      <w:r w:rsidRPr="00742C47">
        <w:rPr>
          <w:rFonts w:ascii="Book Antiqua" w:hAnsi="Book Antiqua"/>
          <w:b/>
          <w:sz w:val="32"/>
          <w:szCs w:val="32"/>
        </w:rPr>
        <w:t xml:space="preserve">Galileo Commission </w:t>
      </w:r>
    </w:p>
    <w:p w14:paraId="48DA24CA" w14:textId="77777777" w:rsidR="00057702" w:rsidRPr="00742C47" w:rsidRDefault="00057702" w:rsidP="00057702">
      <w:pPr>
        <w:rPr>
          <w:rFonts w:ascii="Book Antiqua" w:hAnsi="Book Antiqua"/>
          <w:b/>
        </w:rPr>
      </w:pPr>
    </w:p>
    <w:p w14:paraId="73C22AAD" w14:textId="77777777" w:rsidR="00057702" w:rsidRPr="00742C47" w:rsidRDefault="00057702" w:rsidP="00057702">
      <w:pPr>
        <w:rPr>
          <w:rFonts w:ascii="Book Antiqua" w:hAnsi="Book Antiqua"/>
          <w:b/>
          <w:i/>
          <w:sz w:val="28"/>
          <w:szCs w:val="28"/>
        </w:rPr>
      </w:pPr>
      <w:r w:rsidRPr="00742C47">
        <w:rPr>
          <w:rFonts w:ascii="Book Antiqua" w:hAnsi="Book Antiqua"/>
          <w:b/>
          <w:i/>
          <w:sz w:val="28"/>
          <w:szCs w:val="28"/>
        </w:rPr>
        <w:t>Co-ordinators</w:t>
      </w:r>
    </w:p>
    <w:p w14:paraId="7AEC321E" w14:textId="77777777" w:rsidR="00057702" w:rsidRPr="00742C47" w:rsidRDefault="00057702" w:rsidP="00057702">
      <w:pPr>
        <w:rPr>
          <w:rFonts w:ascii="Book Antiqua" w:hAnsi="Book Antiqua"/>
          <w:b/>
        </w:rPr>
      </w:pPr>
    </w:p>
    <w:p w14:paraId="524BB217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Dr Dr Harald Walach (Germany)</w:t>
      </w:r>
    </w:p>
    <w:p w14:paraId="3CFC0CAC" w14:textId="7E1E7E7E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avid Lorimer (France), Chair, Programme Director SMN</w:t>
      </w:r>
    </w:p>
    <w:p w14:paraId="2C7F070A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Richard Irwin (UK), Director SMN </w:t>
      </w:r>
    </w:p>
    <w:p w14:paraId="00141769" w14:textId="77777777" w:rsidR="00057702" w:rsidRPr="00742C47" w:rsidRDefault="00057702" w:rsidP="00057702">
      <w:pPr>
        <w:rPr>
          <w:rFonts w:ascii="Book Antiqua" w:hAnsi="Book Antiqua"/>
        </w:rPr>
      </w:pPr>
    </w:p>
    <w:p w14:paraId="1DD2CE38" w14:textId="77777777" w:rsidR="00057702" w:rsidRPr="00742C47" w:rsidRDefault="00057702" w:rsidP="00057702">
      <w:pPr>
        <w:rPr>
          <w:rFonts w:ascii="Book Antiqua" w:hAnsi="Book Antiqua"/>
          <w:b/>
          <w:sz w:val="28"/>
          <w:szCs w:val="28"/>
        </w:rPr>
      </w:pPr>
      <w:r w:rsidRPr="00742C47">
        <w:rPr>
          <w:rFonts w:ascii="Book Antiqua" w:hAnsi="Book Antiqua"/>
          <w:b/>
          <w:sz w:val="28"/>
          <w:szCs w:val="28"/>
        </w:rPr>
        <w:t>Advisers</w:t>
      </w:r>
    </w:p>
    <w:p w14:paraId="3B3E013A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</w:p>
    <w:p w14:paraId="14B982CC" w14:textId="2BDB947E" w:rsidR="00F46D8A" w:rsidRDefault="00F46D8A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Bo Ahrenfelt (Sweden), psychiatrist, author</w:t>
      </w:r>
    </w:p>
    <w:p w14:paraId="54C1EF1A" w14:textId="1993FCCE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ben Alexander III (US), neurosurgeon</w:t>
      </w:r>
      <w:r w:rsidR="009C7E6F" w:rsidRPr="00742C47">
        <w:rPr>
          <w:rFonts w:ascii="Book Antiqua" w:hAnsi="Book Antiqua"/>
          <w:i/>
        </w:rPr>
        <w:t xml:space="preserve"> and author</w:t>
      </w:r>
    </w:p>
    <w:p w14:paraId="2EFE9AE7" w14:textId="77777777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ris Bache (US), philosopher, Youngstown State University</w:t>
      </w:r>
    </w:p>
    <w:p w14:paraId="21B29A22" w14:textId="043D326A" w:rsidR="00026AB5" w:rsidRPr="00742C47" w:rsidRDefault="00026AB5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Anne Baring (UK), Jungian analyst and author</w:t>
      </w:r>
    </w:p>
    <w:p w14:paraId="78895D51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Daniel Benor (US), physician, doctor-healer network</w:t>
      </w:r>
    </w:p>
    <w:p w14:paraId="48CDDE9E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Imants Baruss (Canada), psychologist, King’s University College</w:t>
      </w:r>
    </w:p>
    <w:p w14:paraId="1CE22659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Vasileios Basios (Belgium), physicist, Free University of Brussels</w:t>
      </w:r>
    </w:p>
    <w:p w14:paraId="2AE5DABB" w14:textId="77777777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ario Beauregard, (US) neuroscientist, University of Arizona</w:t>
      </w:r>
    </w:p>
    <w:p w14:paraId="4D6D6E7D" w14:textId="7A348866" w:rsidR="00351A61" w:rsidRPr="00742C47" w:rsidRDefault="00351A61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Carl Becker (Japan), social scientist, Kyoto University</w:t>
      </w:r>
    </w:p>
    <w:p w14:paraId="4F050CD4" w14:textId="60218F9B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Dr Laurin Belgg (US), ICU physician </w:t>
      </w:r>
    </w:p>
    <w:p w14:paraId="028F079A" w14:textId="07478D03" w:rsidR="00AA46A7" w:rsidRPr="00742C47" w:rsidRDefault="00AA46A7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 xml:space="preserve">Prof Roland Bendikter (Italy), sociologist, Centre of Advanced Studies, Eurac Research </w:t>
      </w:r>
    </w:p>
    <w:p w14:paraId="0FC9F324" w14:textId="286F2A78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di Bilimoria (UK), consultant engineer</w:t>
      </w:r>
      <w:r w:rsidR="000E58B2">
        <w:rPr>
          <w:rFonts w:ascii="Book Antiqua" w:hAnsi="Book Antiqua"/>
          <w:i/>
        </w:rPr>
        <w:t xml:space="preserve"> and author</w:t>
      </w:r>
    </w:p>
    <w:p w14:paraId="09D321F1" w14:textId="4CC8A36C" w:rsidR="001718AB" w:rsidRPr="00742C47" w:rsidRDefault="001718AB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Arie Bos (Netherlands), physician and philosopher of science, University of Utrecht</w:t>
      </w:r>
    </w:p>
    <w:p w14:paraId="5181628D" w14:textId="3DD82779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Emilios Bouratinos (Greece), philosopher</w:t>
      </w:r>
      <w:r w:rsidR="000E58B2">
        <w:rPr>
          <w:rFonts w:ascii="Book Antiqua" w:hAnsi="Book Antiqua"/>
          <w:i/>
        </w:rPr>
        <w:t>, author of “Science, Objectivity and Consciousness”</w:t>
      </w:r>
    </w:p>
    <w:p w14:paraId="105A69B1" w14:textId="5E41B39A" w:rsidR="009C7E6F" w:rsidRPr="00742C47" w:rsidRDefault="009C7E6F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Stephen Braude (US), philosopher, University of Maryland</w:t>
      </w:r>
    </w:p>
    <w:p w14:paraId="6BAE9715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Etzel Carde</w:t>
      </w:r>
      <w:r w:rsidRPr="00742C47">
        <w:rPr>
          <w:rFonts w:ascii="Book Antiqua" w:hAnsi="Book Antiqua" w:cs="Helvetica"/>
          <w:i/>
          <w:lang w:val="en-US"/>
        </w:rPr>
        <w:t>ñ</w:t>
      </w:r>
      <w:r w:rsidRPr="00742C47">
        <w:rPr>
          <w:rFonts w:ascii="Book Antiqua" w:hAnsi="Book Antiqua"/>
          <w:i/>
        </w:rPr>
        <w:t>a, (Sweden), psychologist, University of Lund</w:t>
      </w:r>
    </w:p>
    <w:p w14:paraId="23E6F4FF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ernard Carr (UK), physicist and cosmologist, Queen Mary College, University of London</w:t>
      </w:r>
    </w:p>
    <w:p w14:paraId="6E51918F" w14:textId="1507F46D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Deepak Chopra, (US), physician</w:t>
      </w:r>
      <w:r w:rsidR="009C7E6F" w:rsidRPr="00742C47">
        <w:rPr>
          <w:rFonts w:ascii="Book Antiqua" w:hAnsi="Book Antiqua"/>
          <w:i/>
        </w:rPr>
        <w:t>, author</w:t>
      </w:r>
      <w:r w:rsidRPr="00742C47">
        <w:rPr>
          <w:rFonts w:ascii="Book Antiqua" w:hAnsi="Book Antiqua"/>
          <w:i/>
        </w:rPr>
        <w:t xml:space="preserve"> </w:t>
      </w:r>
    </w:p>
    <w:p w14:paraId="102D0054" w14:textId="014A4800" w:rsidR="009C7E6F" w:rsidRPr="00742C47" w:rsidRDefault="009C7E6F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. John Clarke (UK), histori</w:t>
      </w:r>
      <w:r w:rsidR="00026AB5">
        <w:rPr>
          <w:rFonts w:ascii="Book Antiqua" w:hAnsi="Book Antiqua"/>
          <w:i/>
        </w:rPr>
        <w:t>an of ideas, Kingston Universit</w:t>
      </w:r>
      <w:r w:rsidRPr="00742C47">
        <w:rPr>
          <w:rFonts w:ascii="Book Antiqua" w:hAnsi="Book Antiqua"/>
          <w:i/>
        </w:rPr>
        <w:t>y</w:t>
      </w:r>
    </w:p>
    <w:p w14:paraId="4A49FA42" w14:textId="5EF9669B" w:rsidR="00057702" w:rsidRDefault="00057702" w:rsidP="009C7E6F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pela Colorado (Canada), systems and indigenous scientist</w:t>
      </w:r>
    </w:p>
    <w:p w14:paraId="20E24331" w14:textId="068C0B54" w:rsidR="00AA46A7" w:rsidRPr="00742C47" w:rsidRDefault="00AA46A7" w:rsidP="009C7E6F">
      <w:pPr>
        <w:spacing w:after="120"/>
        <w:ind w:left="357" w:firstLine="72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 xml:space="preserve">Dr Ulisse Di Corpo (), </w:t>
      </w:r>
      <w:r w:rsidR="00DA00B1">
        <w:rPr>
          <w:rFonts w:ascii="Book Antiqua" w:hAnsi="Book Antiqua"/>
          <w:i/>
        </w:rPr>
        <w:t>psychologist</w:t>
      </w:r>
    </w:p>
    <w:p w14:paraId="1312919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ude Currivan (UK), cosmologist, healer and author</w:t>
      </w:r>
    </w:p>
    <w:p w14:paraId="4A69137E" w14:textId="5CFCC2FE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lastRenderedPageBreak/>
        <w:t>Prof Christian de Quincey (US), philosopher</w:t>
      </w:r>
      <w:r w:rsidR="009C7E6F" w:rsidRPr="00742C47">
        <w:rPr>
          <w:rFonts w:ascii="Book Antiqua" w:hAnsi="Book Antiqua"/>
          <w:i/>
        </w:rPr>
        <w:t>, The Wisdom Academy</w:t>
      </w:r>
      <w:r w:rsidR="000E58B2">
        <w:rPr>
          <w:rFonts w:ascii="Book Antiqua" w:hAnsi="Book Antiqua"/>
          <w:i/>
        </w:rPr>
        <w:t>, formerly JFK University</w:t>
      </w:r>
    </w:p>
    <w:p w14:paraId="3C1DB259" w14:textId="4E7670AA" w:rsidR="00057702" w:rsidRPr="00742C47" w:rsidRDefault="00057702" w:rsidP="009C7E6F">
      <w:pPr>
        <w:widowControl w:val="0"/>
        <w:autoSpaceDE w:val="0"/>
        <w:autoSpaceDN w:val="0"/>
        <w:adjustRightInd w:val="0"/>
        <w:ind w:left="1077" w:firstLine="3"/>
        <w:rPr>
          <w:rFonts w:ascii="Book Antiqua" w:hAnsi="Book Antiqua" w:cs="Helvetica"/>
          <w:lang w:val="en-US"/>
        </w:rPr>
      </w:pPr>
      <w:r w:rsidRPr="00742C47">
        <w:rPr>
          <w:rFonts w:ascii="Book Antiqua" w:hAnsi="Book Antiqua"/>
          <w:i/>
        </w:rPr>
        <w:t>Dr Larry Dossey (US), physician</w:t>
      </w:r>
      <w:r w:rsidR="009C7E6F" w:rsidRPr="00742C47">
        <w:rPr>
          <w:rFonts w:ascii="Book Antiqua" w:hAnsi="Book Antiqua"/>
          <w:i/>
        </w:rPr>
        <w:t xml:space="preserve">, </w:t>
      </w:r>
      <w:r w:rsidR="009C7E6F" w:rsidRPr="00742C47">
        <w:rPr>
          <w:rFonts w:ascii="Book Antiqua" w:hAnsi="Book Antiqua" w:cs="Helvetica"/>
          <w:lang w:val="en-US"/>
        </w:rPr>
        <w:t>Executive Editor:  </w:t>
      </w:r>
      <w:r w:rsidR="009C7E6F" w:rsidRPr="00742C47">
        <w:rPr>
          <w:rFonts w:ascii="Book Antiqua" w:hAnsi="Book Antiqua" w:cs="Helvetica"/>
          <w:i/>
          <w:iCs/>
          <w:lang w:val="en-US"/>
        </w:rPr>
        <w:t>Explore:  The Journal of    Science and Healing</w:t>
      </w:r>
    </w:p>
    <w:p w14:paraId="30CD02A0" w14:textId="77777777" w:rsidR="009C7E6F" w:rsidRPr="00742C47" w:rsidRDefault="009C7E6F" w:rsidP="009C7E6F">
      <w:pPr>
        <w:widowControl w:val="0"/>
        <w:autoSpaceDE w:val="0"/>
        <w:autoSpaceDN w:val="0"/>
        <w:adjustRightInd w:val="0"/>
        <w:ind w:left="1077" w:firstLine="3"/>
        <w:rPr>
          <w:rFonts w:ascii="Book Antiqua" w:hAnsi="Book Antiqua" w:cs="Helvetica"/>
          <w:lang w:val="en-US"/>
        </w:rPr>
      </w:pPr>
    </w:p>
    <w:p w14:paraId="5A4FD78C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Brenda Dunne (US), PEAR Lab, Princeton</w:t>
      </w:r>
    </w:p>
    <w:p w14:paraId="440D002F" w14:textId="39549D2C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uane Elgin (US), writer</w:t>
      </w:r>
      <w:r w:rsidR="009C7E6F" w:rsidRPr="00742C47">
        <w:rPr>
          <w:rFonts w:ascii="Book Antiqua" w:hAnsi="Book Antiqua"/>
          <w:i/>
        </w:rPr>
        <w:t xml:space="preserve"> and futurist</w:t>
      </w:r>
    </w:p>
    <w:p w14:paraId="6B19D8A2" w14:textId="62C6E36D" w:rsidR="002A7C18" w:rsidRDefault="002A7C18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Federico Faggin (US and Italy) physicist, President of Federico and Elvia Faggin Foundation.</w:t>
      </w:r>
    </w:p>
    <w:p w14:paraId="030FC17D" w14:textId="04FD090A" w:rsidR="00CC03EA" w:rsidRPr="00CC03EA" w:rsidRDefault="00553DA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 xml:space="preserve">Dr </w:t>
      </w:r>
      <w:r w:rsidR="00CC03EA">
        <w:rPr>
          <w:rFonts w:ascii="Book Antiqua" w:hAnsi="Book Antiqua"/>
          <w:i/>
        </w:rPr>
        <w:t>Andrew Fellows (</w:t>
      </w:r>
      <w:r w:rsidR="00082A55">
        <w:rPr>
          <w:rFonts w:ascii="Book Antiqua" w:hAnsi="Book Antiqua"/>
          <w:i/>
        </w:rPr>
        <w:t xml:space="preserve">UK and </w:t>
      </w:r>
      <w:r w:rsidR="00CC03EA">
        <w:rPr>
          <w:rFonts w:ascii="Book Antiqua" w:hAnsi="Book Antiqua"/>
          <w:i/>
        </w:rPr>
        <w:t>Switzerland), Jungian analyst</w:t>
      </w:r>
      <w:r w:rsidR="00082A55">
        <w:rPr>
          <w:rFonts w:ascii="Book Antiqua" w:hAnsi="Book Antiqua"/>
          <w:i/>
        </w:rPr>
        <w:t xml:space="preserve"> and deep ecologist</w:t>
      </w:r>
    </w:p>
    <w:p w14:paraId="41CCDB3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eter Fenwick (UK), neuropsychiatrist, University of London</w:t>
      </w:r>
    </w:p>
    <w:p w14:paraId="6B03E75C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Jorge Ferrer (US), psychologist, California Institute for Integral Studies</w:t>
      </w:r>
    </w:p>
    <w:p w14:paraId="0FCFAEB5" w14:textId="4C6D8C89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aul Filmore (UK), physicist, University of Plymouth</w:t>
      </w:r>
    </w:p>
    <w:p w14:paraId="21B539B7" w14:textId="73AD72FF" w:rsidR="00AA46A7" w:rsidRPr="00742C47" w:rsidRDefault="00AA46A7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David Greenwood (UK), engineer and theologian, Alister Hardy Trust</w:t>
      </w:r>
    </w:p>
    <w:p w14:paraId="2D6E1A04" w14:textId="1796E0FC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ruce Greyson, (US), neuropsychiatrist</w:t>
      </w:r>
      <w:r w:rsidR="009C7E6F" w:rsidRPr="00742C47">
        <w:rPr>
          <w:rFonts w:ascii="Book Antiqua" w:hAnsi="Book Antiqua"/>
          <w:i/>
        </w:rPr>
        <w:t>, University of Virginia</w:t>
      </w:r>
    </w:p>
    <w:p w14:paraId="73E8D122" w14:textId="5CFAAB9F" w:rsidR="00057702" w:rsidRPr="00742C47" w:rsidRDefault="00057702" w:rsidP="00057702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an Grof (US), psychiatrist</w:t>
      </w:r>
      <w:r w:rsidR="009C7E6F" w:rsidRPr="00742C47">
        <w:rPr>
          <w:rFonts w:ascii="Book Antiqua" w:hAnsi="Book Antiqua"/>
          <w:i/>
        </w:rPr>
        <w:t>, California Institute for Integral Studies</w:t>
      </w:r>
    </w:p>
    <w:p w14:paraId="45AC02B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Neal Grossman (US), philosopher, University of Illinois</w:t>
      </w:r>
    </w:p>
    <w:p w14:paraId="72F0AF3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ichael Grosso (US), philosopher, Jersey College, New York</w:t>
      </w:r>
    </w:p>
    <w:p w14:paraId="167FE76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Nicholas Hagger (UK), philosopher, mystic and cultural historian</w:t>
      </w:r>
    </w:p>
    <w:p w14:paraId="082D51D0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Stuart Hameroff (US), neuroscientist, University of Arizona</w:t>
      </w:r>
    </w:p>
    <w:p w14:paraId="4DA84A64" w14:textId="4B502734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John Hands (UK), philosopher of science</w:t>
      </w:r>
      <w:r w:rsidR="000E58B2">
        <w:rPr>
          <w:rFonts w:ascii="Book Antiqua" w:hAnsi="Book Antiqua"/>
          <w:i/>
        </w:rPr>
        <w:t xml:space="preserve"> and author of Cosmo Sapiens</w:t>
      </w:r>
    </w:p>
    <w:p w14:paraId="4C3AB026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ephan Harding (UK), biologist, Schumacher College</w:t>
      </w:r>
    </w:p>
    <w:p w14:paraId="02848923" w14:textId="5F5B1BF5" w:rsidR="00057702" w:rsidRDefault="00057702" w:rsidP="00850380">
      <w:pPr>
        <w:spacing w:after="120"/>
        <w:ind w:left="1077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</w:t>
      </w:r>
      <w:r w:rsidR="00850380">
        <w:rPr>
          <w:rFonts w:ascii="Book Antiqua" w:hAnsi="Book Antiqua"/>
          <w:i/>
        </w:rPr>
        <w:t>Janice Holden (US), chair of counselling programme</w:t>
      </w:r>
      <w:r w:rsidRPr="00742C47">
        <w:rPr>
          <w:rFonts w:ascii="Book Antiqua" w:hAnsi="Book Antiqua"/>
          <w:i/>
        </w:rPr>
        <w:t>, University of North Texas</w:t>
      </w:r>
    </w:p>
    <w:p w14:paraId="454C80E3" w14:textId="62A8CCA4" w:rsidR="00265A10" w:rsidRPr="00742C47" w:rsidRDefault="00265A10" w:rsidP="00850380">
      <w:pPr>
        <w:spacing w:after="120"/>
        <w:ind w:left="1077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John Holman (U</w:t>
      </w:r>
      <w:r w:rsidR="00546C87">
        <w:rPr>
          <w:rFonts w:ascii="Book Antiqua" w:hAnsi="Book Antiqua"/>
          <w:i/>
        </w:rPr>
        <w:t>K</w:t>
      </w:r>
      <w:r>
        <w:rPr>
          <w:rFonts w:ascii="Book Antiqua" w:hAnsi="Book Antiqua"/>
          <w:i/>
        </w:rPr>
        <w:t>), philosopher</w:t>
      </w:r>
    </w:p>
    <w:p w14:paraId="318DA356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rian Josephson FRS (UK), physicist, Nobel laureate, University of Cambridge</w:t>
      </w:r>
    </w:p>
    <w:p w14:paraId="66840DF3" w14:textId="728C4086" w:rsidR="0025570C" w:rsidRDefault="0025570C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 w:cs="Helvetica"/>
          <w:i/>
          <w:lang w:val="en-US"/>
        </w:rPr>
      </w:pPr>
      <w:r>
        <w:rPr>
          <w:rFonts w:ascii="Book Antiqua" w:hAnsi="Book Antiqua"/>
          <w:i/>
        </w:rPr>
        <w:t>Dr Madayo Kahle (Spain),</w:t>
      </w:r>
      <w:r w:rsidR="001E4343">
        <w:rPr>
          <w:rFonts w:ascii="Book Antiqua" w:hAnsi="Book Antiqua"/>
          <w:i/>
        </w:rPr>
        <w:t xml:space="preserve"> philologist,</w:t>
      </w:r>
      <w:r>
        <w:rPr>
          <w:rFonts w:ascii="Book Antiqua" w:hAnsi="Book Antiqua"/>
          <w:i/>
        </w:rPr>
        <w:t xml:space="preserve"> </w:t>
      </w:r>
      <w:r w:rsidR="001157F3" w:rsidRPr="001157F3">
        <w:rPr>
          <w:rFonts w:ascii="Book Antiqua" w:hAnsi="Book Antiqua" w:cs="Helvetica"/>
          <w:i/>
          <w:lang w:val="en-US"/>
        </w:rPr>
        <w:t>Universidad Complutense de Madrid</w:t>
      </w:r>
    </w:p>
    <w:p w14:paraId="0994599B" w14:textId="2DE1429C" w:rsidR="00E52F00" w:rsidRPr="00742C47" w:rsidRDefault="00E52F0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Bernardo Kastrup (Netherlands), philosopher</w:t>
      </w:r>
    </w:p>
    <w:p w14:paraId="21BFE6C0" w14:textId="217DC640" w:rsidR="00057702" w:rsidRPr="00742C47" w:rsidRDefault="00026AB5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Ed Kelly</w:t>
      </w:r>
      <w:r w:rsidR="00850380">
        <w:rPr>
          <w:rFonts w:ascii="Book Antiqua" w:hAnsi="Book Antiqua"/>
          <w:i/>
        </w:rPr>
        <w:t xml:space="preserve"> (US)</w:t>
      </w:r>
      <w:r>
        <w:rPr>
          <w:rFonts w:ascii="Book Antiqua" w:hAnsi="Book Antiqua"/>
          <w:i/>
        </w:rPr>
        <w:t>, cognitive neuroscientist</w:t>
      </w:r>
      <w:r w:rsidR="00057702" w:rsidRPr="00742C47">
        <w:rPr>
          <w:rFonts w:ascii="Book Antiqua" w:hAnsi="Book Antiqua"/>
          <w:i/>
        </w:rPr>
        <w:t>, University of Virginia</w:t>
      </w:r>
    </w:p>
    <w:p w14:paraId="5A040953" w14:textId="1C07E5DB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Dr Emily Williams Kelly, (US) </w:t>
      </w:r>
      <w:r w:rsidR="00026AB5">
        <w:rPr>
          <w:rFonts w:ascii="Book Antiqua" w:hAnsi="Book Antiqua"/>
          <w:i/>
        </w:rPr>
        <w:t xml:space="preserve">cognitive </w:t>
      </w:r>
      <w:r w:rsidRPr="00742C47">
        <w:rPr>
          <w:rFonts w:ascii="Book Antiqua" w:hAnsi="Book Antiqua"/>
          <w:i/>
        </w:rPr>
        <w:t>neuro</w:t>
      </w:r>
      <w:r w:rsidR="00026AB5">
        <w:rPr>
          <w:rFonts w:ascii="Book Antiqua" w:hAnsi="Book Antiqua"/>
          <w:i/>
        </w:rPr>
        <w:t>scientist</w:t>
      </w:r>
      <w:r w:rsidRPr="00742C47">
        <w:rPr>
          <w:rFonts w:ascii="Book Antiqua" w:hAnsi="Book Antiqua"/>
          <w:i/>
        </w:rPr>
        <w:t>, University of Virginia</w:t>
      </w:r>
    </w:p>
    <w:p w14:paraId="67E68A1E" w14:textId="35C52201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aul Kieniewicz (Poland), physicist and geologist</w:t>
      </w:r>
    </w:p>
    <w:p w14:paraId="66B65734" w14:textId="18E5BEDC" w:rsidR="00E52F00" w:rsidRPr="00742C47" w:rsidRDefault="00E52F0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essor Jeffrey J. Kripal (US), philosopher of religion, Rice University</w:t>
      </w:r>
    </w:p>
    <w:p w14:paraId="124DA05B" w14:textId="5EE604D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Stanley Krippner (US), psychologist</w:t>
      </w:r>
      <w:r w:rsidR="009C7E6F" w:rsidRPr="00742C47">
        <w:rPr>
          <w:rFonts w:ascii="Book Antiqua" w:hAnsi="Book Antiqua"/>
          <w:i/>
        </w:rPr>
        <w:t>, Saybrook Institute</w:t>
      </w:r>
    </w:p>
    <w:p w14:paraId="470D7569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rvin Laszlo (Italy), systems theorist and President of the Club of Budapest</w:t>
      </w:r>
    </w:p>
    <w:p w14:paraId="6A5E1961" w14:textId="65AD833D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Les Lancaster (UK), </w:t>
      </w:r>
      <w:r w:rsidR="00F46D8A">
        <w:rPr>
          <w:rFonts w:ascii="Book Antiqua" w:hAnsi="Book Antiqua"/>
          <w:i/>
        </w:rPr>
        <w:t xml:space="preserve">psychologist, </w:t>
      </w:r>
      <w:r w:rsidRPr="00742C47">
        <w:rPr>
          <w:rFonts w:ascii="Book Antiqua" w:hAnsi="Book Antiqua"/>
          <w:i/>
        </w:rPr>
        <w:t>Liverpool John Moores University</w:t>
      </w:r>
    </w:p>
    <w:p w14:paraId="37008F15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lastRenderedPageBreak/>
        <w:t>Prof Martin Lockley (US), palaeontologist, University of Denver</w:t>
      </w:r>
    </w:p>
    <w:p w14:paraId="2B7DE13C" w14:textId="0EF0EA10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aul Marshall (UK), philosopher</w:t>
      </w:r>
      <w:r w:rsidR="000E58B2">
        <w:rPr>
          <w:rFonts w:ascii="Book Antiqua" w:hAnsi="Book Antiqua"/>
          <w:i/>
        </w:rPr>
        <w:t>, co-editor of ‘Beyond Physicalism’</w:t>
      </w:r>
    </w:p>
    <w:p w14:paraId="17369503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Nicholas Maxwell (UK), philosopher of science, University College London</w:t>
      </w:r>
    </w:p>
    <w:p w14:paraId="23FF623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Iain McGilchrist (UK), neuropsychiatrist and philosopher</w:t>
      </w:r>
    </w:p>
    <w:p w14:paraId="1768A94F" w14:textId="519EF55A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Lisa Miller (US), psychologist, University of Columbia</w:t>
      </w:r>
    </w:p>
    <w:p w14:paraId="5A375B81" w14:textId="5072CE24" w:rsidR="00265A10" w:rsidRPr="00742C47" w:rsidRDefault="00265A1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Marilyn Monk (US), biologist, University College London</w:t>
      </w:r>
    </w:p>
    <w:p w14:paraId="72B284FA" w14:textId="4341E29A" w:rsidR="00D4603F" w:rsidRPr="00265A10" w:rsidRDefault="00D4603F" w:rsidP="00265A10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Raymond Moody (US), physician, philosopher, author</w:t>
      </w:r>
    </w:p>
    <w:p w14:paraId="58B5719E" w14:textId="3BFF6053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</w:t>
      </w:r>
      <w:r w:rsidR="009C7E6F" w:rsidRPr="00742C47">
        <w:rPr>
          <w:rFonts w:ascii="Book Antiqua" w:hAnsi="Book Antiqua"/>
          <w:i/>
        </w:rPr>
        <w:t>r Julia Mossbridge (US), cognitive neuroscient</w:t>
      </w:r>
      <w:r w:rsidRPr="00742C47">
        <w:rPr>
          <w:rFonts w:ascii="Book Antiqua" w:hAnsi="Book Antiqua"/>
          <w:i/>
        </w:rPr>
        <w:t>ist</w:t>
      </w:r>
      <w:r w:rsidR="009C7E6F" w:rsidRPr="00742C47">
        <w:rPr>
          <w:rFonts w:ascii="Book Antiqua" w:hAnsi="Book Antiqua"/>
          <w:i/>
        </w:rPr>
        <w:t xml:space="preserve"> and futurist</w:t>
      </w:r>
      <w:r w:rsidRPr="00742C47">
        <w:rPr>
          <w:rFonts w:ascii="Book Antiqua" w:hAnsi="Book Antiqua"/>
          <w:i/>
        </w:rPr>
        <w:t>,</w:t>
      </w:r>
      <w:r w:rsidR="009C7E6F" w:rsidRPr="00742C47">
        <w:rPr>
          <w:rFonts w:ascii="Book Antiqua" w:hAnsi="Book Antiqua"/>
          <w:i/>
        </w:rPr>
        <w:t xml:space="preserve"> Fellow,</w:t>
      </w:r>
      <w:r w:rsidRPr="00742C47">
        <w:rPr>
          <w:rFonts w:ascii="Book Antiqua" w:hAnsi="Book Antiqua"/>
          <w:i/>
        </w:rPr>
        <w:t xml:space="preserve"> Institute of Noetic Sciences</w:t>
      </w:r>
    </w:p>
    <w:p w14:paraId="43D49270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AK Mukhopadhyay (India), physician and consciousness researcher, All India Institute of Medical Sciences</w:t>
      </w:r>
    </w:p>
    <w:p w14:paraId="51ED4D4D" w14:textId="17BB69B4" w:rsidR="00F53D93" w:rsidRPr="00742C47" w:rsidRDefault="00F53D93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Jeremy Naydler (UK), philosopher and historian of ideas</w:t>
      </w:r>
    </w:p>
    <w:p w14:paraId="4D02BCEF" w14:textId="44805A6B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Roger Nelson (US), psychologist</w:t>
      </w:r>
      <w:r w:rsidR="009C7E6F" w:rsidRPr="00742C47">
        <w:rPr>
          <w:rFonts w:ascii="Book Antiqua" w:hAnsi="Book Antiqua"/>
          <w:i/>
        </w:rPr>
        <w:t>, Global Consciousness Project</w:t>
      </w:r>
    </w:p>
    <w:p w14:paraId="7D170C64" w14:textId="7299F1E6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Kim </w:t>
      </w:r>
      <w:r w:rsidR="000E58B2">
        <w:rPr>
          <w:rFonts w:ascii="Book Antiqua" w:hAnsi="Book Antiqua"/>
          <w:i/>
        </w:rPr>
        <w:t>Penberthy (US), cognitive neuroscientist</w:t>
      </w:r>
      <w:r w:rsidRPr="00742C47">
        <w:rPr>
          <w:rFonts w:ascii="Book Antiqua" w:hAnsi="Book Antiqua"/>
          <w:i/>
        </w:rPr>
        <w:t>, University of Virginia</w:t>
      </w:r>
    </w:p>
    <w:p w14:paraId="784343EC" w14:textId="08F35D50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ndrew Powell (UK), psychiatrist</w:t>
      </w:r>
      <w:r w:rsidR="000E58B2">
        <w:rPr>
          <w:rFonts w:ascii="Book Antiqua" w:hAnsi="Book Antiqua"/>
          <w:i/>
        </w:rPr>
        <w:t>, Founding Chair of Royal College of Psychiatrists Special Interest Group</w:t>
      </w:r>
    </w:p>
    <w:p w14:paraId="4791AEA4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John Poynton (South Africa), zoologist, University of Natal</w:t>
      </w:r>
    </w:p>
    <w:p w14:paraId="3AE5B7CC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Dean Radin, (US), parapsychologist, Institute of Noetic Sciences</w:t>
      </w:r>
    </w:p>
    <w:p w14:paraId="4C61ACD6" w14:textId="78BEF1DA" w:rsidR="00351A61" w:rsidRDefault="00351A61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K. Ramakrishna Rao (India), psychologist, philosopher and parapsychologist Chair, Indian Council for Philosophical Research and former Vice-Chancellor of Andhra University</w:t>
      </w:r>
    </w:p>
    <w:p w14:paraId="19C8EE5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Ravi Ravindra (Canada), physicist, University of Halifax</w:t>
      </w:r>
    </w:p>
    <w:p w14:paraId="4C6D5D2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lan Rayner (UK), biologist, University of Bath</w:t>
      </w:r>
    </w:p>
    <w:p w14:paraId="1A9B3BD8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Peter Reason (UK), social scientist, University of Bath</w:t>
      </w:r>
    </w:p>
    <w:p w14:paraId="50539A6B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ohn Reed (US), physician, editor, World Institute of Scientific Exploration Journal</w:t>
      </w:r>
    </w:p>
    <w:p w14:paraId="3257E99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Kenneth Ring (US), psychologist, University of Connecticut</w:t>
      </w:r>
    </w:p>
    <w:p w14:paraId="71AA17B4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Oliver Robinson, (UK), psychologist, University of Greenwich</w:t>
      </w:r>
    </w:p>
    <w:p w14:paraId="255C554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ris Roe (UK), psychologist, University of Northampton</w:t>
      </w:r>
    </w:p>
    <w:p w14:paraId="623FFBBA" w14:textId="61D67024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eter Russell (US), physicist</w:t>
      </w:r>
      <w:r w:rsidR="000B64B7">
        <w:rPr>
          <w:rFonts w:ascii="Book Antiqua" w:hAnsi="Book Antiqua"/>
          <w:i/>
        </w:rPr>
        <w:t>, author</w:t>
      </w:r>
    </w:p>
    <w:p w14:paraId="7A98EF5D" w14:textId="5823BE44" w:rsidR="000B64B7" w:rsidRDefault="000B64B7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Shantena Sabbadini (Spain), physicist, Pari Center and Schumacher College</w:t>
      </w:r>
    </w:p>
    <w:p w14:paraId="4BA8E93C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arilyn Schlitz (US), anthropologist, parapsychologist, Institute of Noetic Sciences</w:t>
      </w:r>
    </w:p>
    <w:p w14:paraId="2A08746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Gary Schwartz (US), neuropsychiatrist, University of Arizona</w:t>
      </w:r>
    </w:p>
    <w:p w14:paraId="2166191D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Stephan Schwartz (US), scientist, futurist, historian</w:t>
      </w:r>
    </w:p>
    <w:p w14:paraId="2AA57D16" w14:textId="18FBA131" w:rsidR="00B93C33" w:rsidRPr="00B93C33" w:rsidRDefault="00057702" w:rsidP="00B93C33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Rupert Sheldrake (UK), biologist, University of Cambridge</w:t>
      </w:r>
    </w:p>
    <w:p w14:paraId="29BC7A87" w14:textId="1AC4E9A1" w:rsidR="00B93C33" w:rsidRDefault="00B93C33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  <w:lang w:val="en-US"/>
        </w:rPr>
      </w:pPr>
      <w:r>
        <w:rPr>
          <w:rFonts w:ascii="Book Antiqua" w:hAnsi="Book Antiqua"/>
          <w:i/>
          <w:lang w:val="en-US"/>
        </w:rPr>
        <w:lastRenderedPageBreak/>
        <w:t xml:space="preserve">Julie Soskin (France), </w:t>
      </w:r>
      <w:r w:rsidRPr="00B93C33">
        <w:rPr>
          <w:rFonts w:ascii="Book Antiqua" w:hAnsi="Book Antiqua"/>
          <w:i/>
          <w:color w:val="000000"/>
        </w:rPr>
        <w:t>spiritual director and facilitator of consciousness studies</w:t>
      </w:r>
    </w:p>
    <w:p w14:paraId="19561BA5" w14:textId="5ADF5896" w:rsidR="00971B9D" w:rsidRPr="00971B9D" w:rsidRDefault="00814DC1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  <w:lang w:val="en-US"/>
        </w:rPr>
      </w:pPr>
      <w:r>
        <w:rPr>
          <w:rFonts w:ascii="Book Antiqua" w:hAnsi="Book Antiqua"/>
          <w:i/>
          <w:lang w:val="en-US"/>
        </w:rPr>
        <w:t>Dr. Bobbie Stevens (US) psychologist, author, c</w:t>
      </w:r>
      <w:r w:rsidR="00971B9D" w:rsidRPr="00971B9D">
        <w:rPr>
          <w:rFonts w:ascii="Book Antiqua" w:hAnsi="Book Antiqua"/>
          <w:i/>
          <w:lang w:val="en-US"/>
        </w:rPr>
        <w:t xml:space="preserve">oach, </w:t>
      </w:r>
      <w:r>
        <w:rPr>
          <w:rFonts w:ascii="Book Antiqua" w:hAnsi="Book Antiqua"/>
          <w:i/>
          <w:lang w:val="en-US"/>
        </w:rPr>
        <w:t>co-f</w:t>
      </w:r>
      <w:r w:rsidR="00971B9D" w:rsidRPr="00971B9D">
        <w:rPr>
          <w:rFonts w:ascii="Book Antiqua" w:hAnsi="Book Antiqua"/>
          <w:i/>
          <w:lang w:val="en-US"/>
        </w:rPr>
        <w:t>ounder and CEO Unlimited Futur</w:t>
      </w:r>
      <w:r>
        <w:rPr>
          <w:rFonts w:ascii="Book Antiqua" w:hAnsi="Book Antiqua"/>
          <w:i/>
          <w:lang w:val="en-US"/>
        </w:rPr>
        <w:t xml:space="preserve">es LLC </w:t>
      </w:r>
    </w:p>
    <w:p w14:paraId="3D458C7B" w14:textId="176F3C58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Richard Tarnas (US), philosopher, California Institute for Integral Studies</w:t>
      </w:r>
    </w:p>
    <w:p w14:paraId="302B1A2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arles Tart (US), psychologist, parapsychologist, UC Davis</w:t>
      </w:r>
    </w:p>
    <w:p w14:paraId="00984C34" w14:textId="4D1D65FE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eve Taylor (UK), psychologist</w:t>
      </w:r>
      <w:r w:rsidR="009C7E6F" w:rsidRPr="00742C47">
        <w:rPr>
          <w:rFonts w:ascii="Book Antiqua" w:hAnsi="Book Antiqua"/>
          <w:i/>
        </w:rPr>
        <w:t>, Leeds Beckett University, author</w:t>
      </w:r>
    </w:p>
    <w:p w14:paraId="3A580843" w14:textId="77777777" w:rsidR="009C7E6F" w:rsidRPr="00742C47" w:rsidRDefault="009C7E6F" w:rsidP="009C7E6F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Hardin Tibbs (UK), futurist</w:t>
      </w:r>
    </w:p>
    <w:p w14:paraId="6DB0132C" w14:textId="77777777" w:rsidR="00057702" w:rsidRPr="00742C47" w:rsidRDefault="00057702" w:rsidP="00057702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Natalie Tobert (UK), medical anthropologist</w:t>
      </w:r>
    </w:p>
    <w:p w14:paraId="16DC663D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im van Lommel (Netherlands), cardiologist</w:t>
      </w:r>
    </w:p>
    <w:p w14:paraId="204AFCB7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ax Velmans (UK), psychologist, Goldsmiths, University of London</w:t>
      </w:r>
    </w:p>
    <w:p w14:paraId="77CDC80D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Cassandra Vieten (US), psychologist, Institute of Noetic Sciences</w:t>
      </w:r>
    </w:p>
    <w:p w14:paraId="2C80972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lan Wallace (US), physicist and Tibetan monk, Santa Barbara Institute</w:t>
      </w:r>
    </w:p>
    <w:p w14:paraId="5C348E4F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oan Walton (UK), consciousness researcher, York St John University</w:t>
      </w:r>
    </w:p>
    <w:p w14:paraId="67445B4B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arjory Hines Woollacott, (US), neuroscientist, University of Oregon</w:t>
      </w:r>
    </w:p>
    <w:p w14:paraId="446F29FB" w14:textId="77777777" w:rsidR="00057702" w:rsidRPr="00EF19B8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ichael Wride (Ireland), biologist, Trinity College, Dublin</w:t>
      </w:r>
    </w:p>
    <w:p w14:paraId="77AA64F0" w14:textId="77777777" w:rsidR="00057702" w:rsidRPr="009C442C" w:rsidRDefault="00057702" w:rsidP="00057702">
      <w:pPr>
        <w:rPr>
          <w:rFonts w:ascii="Book Antiqua" w:hAnsi="Book Antiqua"/>
        </w:rPr>
      </w:pPr>
      <w:r w:rsidRPr="009C442C">
        <w:rPr>
          <w:rFonts w:ascii="Book Antiqua" w:hAnsi="Book Antiqua"/>
        </w:rPr>
        <w:br w:type="page"/>
      </w:r>
    </w:p>
    <w:p w14:paraId="5EEF3476" w14:textId="77777777" w:rsidR="005D2288" w:rsidRDefault="00553DA0"/>
    <w:sectPr w:rsidR="005D2288" w:rsidSect="0018622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NTEysDQ3MLQwsjBV0lEKTi0uzszPAymwqAUA4yM60SwAAAA="/>
  </w:docVars>
  <w:rsids>
    <w:rsidRoot w:val="00057702"/>
    <w:rsid w:val="00026AB5"/>
    <w:rsid w:val="00053442"/>
    <w:rsid w:val="00057702"/>
    <w:rsid w:val="00082A55"/>
    <w:rsid w:val="000B64B7"/>
    <w:rsid w:val="000E58B2"/>
    <w:rsid w:val="001157F3"/>
    <w:rsid w:val="001718AB"/>
    <w:rsid w:val="00186222"/>
    <w:rsid w:val="001E4343"/>
    <w:rsid w:val="0025570C"/>
    <w:rsid w:val="00265A10"/>
    <w:rsid w:val="002A7C18"/>
    <w:rsid w:val="00351A61"/>
    <w:rsid w:val="00515EAE"/>
    <w:rsid w:val="00546C87"/>
    <w:rsid w:val="00547F13"/>
    <w:rsid w:val="00553DA0"/>
    <w:rsid w:val="005C0FCC"/>
    <w:rsid w:val="005D4FFA"/>
    <w:rsid w:val="006222D4"/>
    <w:rsid w:val="006342EF"/>
    <w:rsid w:val="006F42D8"/>
    <w:rsid w:val="00742C47"/>
    <w:rsid w:val="007517D5"/>
    <w:rsid w:val="00814DC1"/>
    <w:rsid w:val="00850380"/>
    <w:rsid w:val="00971B9D"/>
    <w:rsid w:val="009C7E6F"/>
    <w:rsid w:val="00AA46A7"/>
    <w:rsid w:val="00B93C33"/>
    <w:rsid w:val="00BB2D15"/>
    <w:rsid w:val="00C7717B"/>
    <w:rsid w:val="00CC03EA"/>
    <w:rsid w:val="00D35190"/>
    <w:rsid w:val="00D4603F"/>
    <w:rsid w:val="00D71548"/>
    <w:rsid w:val="00DA00B1"/>
    <w:rsid w:val="00DF4FD9"/>
    <w:rsid w:val="00E52F00"/>
    <w:rsid w:val="00F46D8A"/>
    <w:rsid w:val="00F53D93"/>
    <w:rsid w:val="00F90320"/>
    <w:rsid w:val="00FD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CD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05770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702"/>
    <w:pPr>
      <w:ind w:left="720"/>
      <w:contextualSpacing/>
    </w:pPr>
    <w:rPr>
      <w:rFonts w:ascii="Times New Roman" w:eastAsia="SimSu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4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9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21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86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7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24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2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044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0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1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72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kolay Petrov</cp:lastModifiedBy>
  <cp:revision>4</cp:revision>
  <dcterms:created xsi:type="dcterms:W3CDTF">2020-11-16T16:55:00Z</dcterms:created>
  <dcterms:modified xsi:type="dcterms:W3CDTF">2020-11-30T16:05:00Z</dcterms:modified>
</cp:coreProperties>
</file>